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D0766" w14:textId="4765970C" w:rsidR="004D2370" w:rsidRDefault="009764B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CF6B7" wp14:editId="03FD0E85">
                <wp:simplePos x="0" y="0"/>
                <wp:positionH relativeFrom="column">
                  <wp:posOffset>4000500</wp:posOffset>
                </wp:positionH>
                <wp:positionV relativeFrom="paragraph">
                  <wp:posOffset>5200651</wp:posOffset>
                </wp:positionV>
                <wp:extent cx="1828800" cy="1828800"/>
                <wp:effectExtent l="76200" t="533400" r="60960" b="53213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339896"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FC40D7" w14:textId="327D1545" w:rsidR="009764B7" w:rsidRPr="009764B7" w:rsidRDefault="009764B7" w:rsidP="009764B7">
                            <w:pPr>
                              <w:jc w:val="center"/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dic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2CF6B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15pt;margin-top:409.5pt;width:2in;height:2in;rotation:-2468636fd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" fillcolor="white [3201]" strokecolor="#ffc000 [3207]" strokeweight="1pt">
                <v:textbox style="mso-fit-shape-to-text:t">
                  <w:txbxContent>
                    <w:p w14:paraId="0CFC40D7" w14:textId="327D1545" w:rsidR="009764B7" w:rsidRPr="009764B7" w:rsidRDefault="009764B7" w:rsidP="009764B7">
                      <w:pPr>
                        <w:jc w:val="center"/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dicare</w:t>
                      </w:r>
                    </w:p>
                  </w:txbxContent>
                </v:textbox>
              </v:shape>
            </w:pict>
          </mc:Fallback>
        </mc:AlternateContent>
      </w:r>
      <w:r w:rsidR="004D2370" w:rsidRPr="004D2370">
        <w:drawing>
          <wp:inline distT="0" distB="0" distL="0" distR="0" wp14:anchorId="7E0E4FDE" wp14:editId="42113AC6">
            <wp:extent cx="5943600" cy="2830830"/>
            <wp:effectExtent l="0" t="0" r="0" b="762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75DD" w:rsidRPr="00CF2C15">
        <w:drawing>
          <wp:inline distT="0" distB="0" distL="0" distR="0" wp14:anchorId="4C85A40A" wp14:editId="67D8EA2B">
            <wp:extent cx="5943600" cy="269494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5AD03" w14:textId="59FB4A5E" w:rsidR="004D2370" w:rsidRDefault="00D175DD">
      <w:r w:rsidRPr="00D175DD">
        <w:lastRenderedPageBreak/>
        <w:drawing>
          <wp:inline distT="0" distB="0" distL="0" distR="0" wp14:anchorId="49C3A3B3" wp14:editId="5371BE27">
            <wp:extent cx="6111025" cy="2781300"/>
            <wp:effectExtent l="0" t="0" r="4445" b="0"/>
            <wp:docPr id="4" name="Picture 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alenda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4122" cy="278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0A312" w14:textId="1D0D2D99" w:rsidR="00D860F3" w:rsidRDefault="00807BA8">
      <w:r w:rsidRPr="00B34EC3">
        <w:drawing>
          <wp:inline distT="0" distB="0" distL="0" distR="0" wp14:anchorId="43B8D7BD" wp14:editId="44E40D13">
            <wp:extent cx="6310772" cy="261937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6749" cy="262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F5CA" w14:textId="1F608506" w:rsidR="00D860F3" w:rsidRDefault="009A42B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B0EDF7" wp14:editId="2DCDA565">
                <wp:simplePos x="0" y="0"/>
                <wp:positionH relativeFrom="column">
                  <wp:posOffset>1990725</wp:posOffset>
                </wp:positionH>
                <wp:positionV relativeFrom="paragraph">
                  <wp:posOffset>541020</wp:posOffset>
                </wp:positionV>
                <wp:extent cx="1828800" cy="1828800"/>
                <wp:effectExtent l="76200" t="533400" r="60960" b="5321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339896"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AA4B6F" w14:textId="77777777" w:rsidR="009A42B0" w:rsidRPr="009764B7" w:rsidRDefault="009A42B0" w:rsidP="009A42B0">
                            <w:pPr>
                              <w:jc w:val="center"/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4472C4" w:themeColor="accent1"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dic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0EDF7" id="Text Box 6" o:spid="_x0000_s1027" type="#_x0000_t202" style="position:absolute;margin-left:156.75pt;margin-top:42.6pt;width:2in;height:2in;rotation:-2468636fd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" fillcolor="white [3201]" strokecolor="#ffc000 [3207]" strokeweight="1pt">
                <v:textbox style="mso-fit-shape-to-text:t">
                  <w:txbxContent>
                    <w:p w14:paraId="1AAA4B6F" w14:textId="77777777" w:rsidR="009A42B0" w:rsidRPr="009764B7" w:rsidRDefault="009A42B0" w:rsidP="009A42B0">
                      <w:pPr>
                        <w:jc w:val="center"/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4472C4" w:themeColor="accent1"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dicare</w:t>
                      </w:r>
                    </w:p>
                  </w:txbxContent>
                </v:textbox>
              </v:shape>
            </w:pict>
          </mc:Fallback>
        </mc:AlternateContent>
      </w:r>
      <w:r w:rsidR="00D860F3">
        <w:br w:type="page"/>
      </w:r>
    </w:p>
    <w:p w14:paraId="06C3B541" w14:textId="1AA8EDDF" w:rsidR="00807BA8" w:rsidRDefault="00D860F3" w:rsidP="00D860F3">
      <w:pPr>
        <w:jc w:val="center"/>
        <w:rPr>
          <w:sz w:val="40"/>
          <w:szCs w:val="40"/>
          <w:u w:val="single"/>
        </w:rPr>
      </w:pPr>
      <w:r w:rsidRPr="00285FEA">
        <w:rPr>
          <w:sz w:val="40"/>
          <w:szCs w:val="40"/>
          <w:u w:val="single"/>
        </w:rPr>
        <w:lastRenderedPageBreak/>
        <w:t>Food Box Delivery</w:t>
      </w:r>
    </w:p>
    <w:p w14:paraId="5DBA4798" w14:textId="279377E8" w:rsidR="00C262D5" w:rsidRPr="00C262D5" w:rsidRDefault="00C262D5" w:rsidP="00C262D5">
      <w:pPr>
        <w:pStyle w:val="ListParagraph"/>
        <w:numPr>
          <w:ilvl w:val="0"/>
          <w:numId w:val="2"/>
        </w:numPr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User landing page</w:t>
      </w:r>
    </w:p>
    <w:p w14:paraId="2845701B" w14:textId="72B9768A" w:rsidR="00D860F3" w:rsidRDefault="00BE32F7" w:rsidP="00D860F3">
      <w:pPr>
        <w:jc w:val="center"/>
        <w:rPr>
          <w:sz w:val="18"/>
          <w:szCs w:val="18"/>
        </w:rPr>
      </w:pPr>
      <w:r w:rsidRPr="00BE32F7">
        <w:rPr>
          <w:sz w:val="40"/>
          <w:szCs w:val="40"/>
        </w:rPr>
        <w:drawing>
          <wp:inline distT="0" distB="0" distL="0" distR="0" wp14:anchorId="413C54F4" wp14:editId="43542F15">
            <wp:extent cx="5943600" cy="2656205"/>
            <wp:effectExtent l="0" t="0" r="0" b="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8FB5" w14:textId="7D7B4607" w:rsidR="00C262D5" w:rsidRPr="00C262D5" w:rsidRDefault="00C262D5" w:rsidP="00C262D5">
      <w:pPr>
        <w:pStyle w:val="ListParagraph"/>
        <w:numPr>
          <w:ilvl w:val="0"/>
          <w:numId w:val="2"/>
        </w:numPr>
        <w:jc w:val="center"/>
        <w:rPr>
          <w:sz w:val="18"/>
          <w:szCs w:val="18"/>
        </w:rPr>
      </w:pPr>
      <w:r>
        <w:rPr>
          <w:sz w:val="18"/>
          <w:szCs w:val="18"/>
        </w:rPr>
        <w:t>Admin</w:t>
      </w:r>
      <w:r w:rsidRPr="00C262D5">
        <w:rPr>
          <w:sz w:val="18"/>
          <w:szCs w:val="18"/>
        </w:rPr>
        <w:t xml:space="preserve"> Landing Page</w:t>
      </w:r>
    </w:p>
    <w:p w14:paraId="25433555" w14:textId="515FA645" w:rsidR="00CF2C15" w:rsidRDefault="00C262D5">
      <w:r w:rsidRPr="00C262D5">
        <w:drawing>
          <wp:inline distT="0" distB="0" distL="0" distR="0" wp14:anchorId="58B502AC" wp14:editId="6A58A50C">
            <wp:extent cx="5943600" cy="2487930"/>
            <wp:effectExtent l="0" t="0" r="0" b="7620"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A74F1" w14:textId="2EFC5A20" w:rsidR="00956FC2" w:rsidRDefault="00956FC2">
      <w:r>
        <w:br w:type="page"/>
      </w:r>
    </w:p>
    <w:p w14:paraId="221A3E4A" w14:textId="488B907E" w:rsidR="00C262D5" w:rsidRDefault="00956FC2" w:rsidP="00956FC2">
      <w:pPr>
        <w:jc w:val="center"/>
        <w:rPr>
          <w:sz w:val="40"/>
          <w:szCs w:val="40"/>
        </w:rPr>
      </w:pPr>
      <w:r w:rsidRPr="007D6E9D">
        <w:rPr>
          <w:sz w:val="40"/>
          <w:szCs w:val="40"/>
          <w:u w:val="single"/>
        </w:rPr>
        <w:lastRenderedPageBreak/>
        <w:t>My Movie Plan</w:t>
      </w:r>
    </w:p>
    <w:p w14:paraId="2D330AB7" w14:textId="3A82292A" w:rsidR="007D6E9D" w:rsidRDefault="007A4EC2" w:rsidP="00956FC2">
      <w:pPr>
        <w:jc w:val="center"/>
        <w:rPr>
          <w:sz w:val="40"/>
          <w:szCs w:val="40"/>
        </w:rPr>
      </w:pPr>
      <w:r w:rsidRPr="007A4EC2">
        <w:rPr>
          <w:sz w:val="40"/>
          <w:szCs w:val="40"/>
        </w:rPr>
        <w:drawing>
          <wp:inline distT="0" distB="0" distL="0" distR="0" wp14:anchorId="3C810941" wp14:editId="3A1B0B02">
            <wp:extent cx="5943600" cy="2651125"/>
            <wp:effectExtent l="0" t="0" r="0" b="0"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F724" w14:textId="067C9867" w:rsidR="007A4EC2" w:rsidRDefault="007A4EC2" w:rsidP="00956FC2">
      <w:pPr>
        <w:jc w:val="center"/>
        <w:rPr>
          <w:sz w:val="40"/>
          <w:szCs w:val="40"/>
        </w:rPr>
      </w:pPr>
      <w:r w:rsidRPr="007A4EC2">
        <w:rPr>
          <w:sz w:val="40"/>
          <w:szCs w:val="40"/>
        </w:rPr>
        <w:drawing>
          <wp:inline distT="0" distB="0" distL="0" distR="0" wp14:anchorId="49183389" wp14:editId="6AFB8CC4">
            <wp:extent cx="5943600" cy="2952115"/>
            <wp:effectExtent l="0" t="0" r="0" b="63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F617C" w14:textId="2A9A78B1" w:rsidR="007A4EC2" w:rsidRDefault="007A4EC2" w:rsidP="00956FC2">
      <w:pPr>
        <w:jc w:val="center"/>
        <w:rPr>
          <w:sz w:val="40"/>
          <w:szCs w:val="40"/>
        </w:rPr>
      </w:pPr>
      <w:r w:rsidRPr="007A4EC2">
        <w:rPr>
          <w:sz w:val="40"/>
          <w:szCs w:val="40"/>
        </w:rPr>
        <w:lastRenderedPageBreak/>
        <w:drawing>
          <wp:inline distT="0" distB="0" distL="0" distR="0" wp14:anchorId="5B6F55E6" wp14:editId="35BACF5F">
            <wp:extent cx="5943600" cy="2818130"/>
            <wp:effectExtent l="0" t="0" r="0" b="127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E7E2" w14:textId="5C00A536" w:rsidR="007A4EC2" w:rsidRDefault="007A4EC2" w:rsidP="00956FC2">
      <w:pPr>
        <w:jc w:val="center"/>
        <w:rPr>
          <w:sz w:val="40"/>
          <w:szCs w:val="40"/>
        </w:rPr>
      </w:pPr>
      <w:r w:rsidRPr="007A4EC2">
        <w:rPr>
          <w:sz w:val="40"/>
          <w:szCs w:val="40"/>
        </w:rPr>
        <w:drawing>
          <wp:inline distT="0" distB="0" distL="0" distR="0" wp14:anchorId="1FCEFA83" wp14:editId="262650AB">
            <wp:extent cx="5943600" cy="2767965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859B" w14:textId="3A659C6C" w:rsidR="00AA04B1" w:rsidRDefault="00AA04B1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672EB1D9" w14:textId="245FE9BB" w:rsidR="007A4EC2" w:rsidRPr="00AA04B1" w:rsidRDefault="00AA04B1" w:rsidP="00956FC2">
      <w:pPr>
        <w:jc w:val="center"/>
        <w:rPr>
          <w:sz w:val="40"/>
          <w:szCs w:val="40"/>
          <w:u w:val="single"/>
        </w:rPr>
      </w:pPr>
      <w:r w:rsidRPr="00AA04B1">
        <w:rPr>
          <w:sz w:val="40"/>
          <w:szCs w:val="40"/>
          <w:u w:val="single"/>
        </w:rPr>
        <w:lastRenderedPageBreak/>
        <w:t>ICIN BANK</w:t>
      </w:r>
    </w:p>
    <w:p w14:paraId="60101DAA" w14:textId="427E6A53" w:rsidR="00956FC2" w:rsidRDefault="00225655" w:rsidP="00956FC2">
      <w:pPr>
        <w:jc w:val="center"/>
        <w:rPr>
          <w:sz w:val="20"/>
          <w:szCs w:val="20"/>
        </w:rPr>
      </w:pPr>
      <w:r w:rsidRPr="00225655">
        <w:rPr>
          <w:sz w:val="20"/>
          <w:szCs w:val="20"/>
        </w:rPr>
        <w:drawing>
          <wp:inline distT="0" distB="0" distL="0" distR="0" wp14:anchorId="334FF65B" wp14:editId="7D4B07FD">
            <wp:extent cx="5943600" cy="2063750"/>
            <wp:effectExtent l="0" t="0" r="0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1BDE9" w14:textId="015D3241" w:rsidR="00225655" w:rsidRDefault="00225655" w:rsidP="00956FC2">
      <w:pPr>
        <w:jc w:val="center"/>
        <w:rPr>
          <w:sz w:val="20"/>
          <w:szCs w:val="20"/>
        </w:rPr>
      </w:pPr>
      <w:r w:rsidRPr="00225655">
        <w:rPr>
          <w:sz w:val="20"/>
          <w:szCs w:val="20"/>
        </w:rPr>
        <w:drawing>
          <wp:inline distT="0" distB="0" distL="0" distR="0" wp14:anchorId="4642F5D8" wp14:editId="621A2CDA">
            <wp:extent cx="5943600" cy="2570480"/>
            <wp:effectExtent l="0" t="0" r="0" b="127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DA2A7" w14:textId="2CFCA9F1" w:rsidR="00225655" w:rsidRDefault="00225655" w:rsidP="00956FC2">
      <w:pPr>
        <w:jc w:val="center"/>
        <w:rPr>
          <w:sz w:val="20"/>
          <w:szCs w:val="20"/>
        </w:rPr>
      </w:pPr>
      <w:r w:rsidRPr="00225655">
        <w:rPr>
          <w:sz w:val="20"/>
          <w:szCs w:val="20"/>
        </w:rPr>
        <w:drawing>
          <wp:inline distT="0" distB="0" distL="0" distR="0" wp14:anchorId="741049E1" wp14:editId="1E729617">
            <wp:extent cx="5943600" cy="2529205"/>
            <wp:effectExtent l="0" t="0" r="0" b="444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075D5" w14:textId="3D0AF3D0" w:rsidR="00225655" w:rsidRDefault="0084759A" w:rsidP="00956FC2">
      <w:pPr>
        <w:jc w:val="center"/>
        <w:rPr>
          <w:sz w:val="20"/>
          <w:szCs w:val="20"/>
        </w:rPr>
      </w:pPr>
      <w:r w:rsidRPr="0084759A">
        <w:rPr>
          <w:sz w:val="20"/>
          <w:szCs w:val="20"/>
        </w:rPr>
        <w:lastRenderedPageBreak/>
        <w:drawing>
          <wp:inline distT="0" distB="0" distL="0" distR="0" wp14:anchorId="17620AD4" wp14:editId="559E82C0">
            <wp:extent cx="5943600" cy="2739390"/>
            <wp:effectExtent l="0" t="0" r="0" b="3810"/>
            <wp:docPr id="18" name="Picture 18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85A43" w14:textId="223FA64E" w:rsidR="0084759A" w:rsidRDefault="0084759A" w:rsidP="00956FC2">
      <w:pPr>
        <w:jc w:val="center"/>
        <w:rPr>
          <w:sz w:val="20"/>
          <w:szCs w:val="20"/>
        </w:rPr>
      </w:pPr>
      <w:r w:rsidRPr="0084759A">
        <w:rPr>
          <w:sz w:val="20"/>
          <w:szCs w:val="20"/>
        </w:rPr>
        <w:drawing>
          <wp:inline distT="0" distB="0" distL="0" distR="0" wp14:anchorId="6DBC7F40" wp14:editId="09115859">
            <wp:extent cx="5943600" cy="2238375"/>
            <wp:effectExtent l="0" t="0" r="0" b="952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BC61D" w14:textId="14A18A7C" w:rsidR="0084759A" w:rsidRDefault="0084759A" w:rsidP="00956FC2">
      <w:pPr>
        <w:jc w:val="center"/>
        <w:rPr>
          <w:sz w:val="20"/>
          <w:szCs w:val="20"/>
        </w:rPr>
      </w:pPr>
      <w:r>
        <w:rPr>
          <w:sz w:val="20"/>
          <w:szCs w:val="20"/>
        </w:rPr>
        <w:t>Admin View</w:t>
      </w:r>
    </w:p>
    <w:p w14:paraId="144A8400" w14:textId="791B8920" w:rsidR="0084759A" w:rsidRDefault="0084759A" w:rsidP="00956FC2">
      <w:pPr>
        <w:jc w:val="center"/>
        <w:rPr>
          <w:sz w:val="20"/>
          <w:szCs w:val="20"/>
        </w:rPr>
      </w:pPr>
      <w:r w:rsidRPr="0084759A">
        <w:rPr>
          <w:sz w:val="20"/>
          <w:szCs w:val="20"/>
        </w:rPr>
        <w:lastRenderedPageBreak/>
        <w:drawing>
          <wp:inline distT="0" distB="0" distL="0" distR="0" wp14:anchorId="33E179BF" wp14:editId="531F76C0">
            <wp:extent cx="5943600" cy="2902585"/>
            <wp:effectExtent l="0" t="0" r="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879D" w14:textId="7689C1A9" w:rsidR="0084759A" w:rsidRDefault="0084759A" w:rsidP="00956FC2">
      <w:pPr>
        <w:jc w:val="center"/>
        <w:rPr>
          <w:sz w:val="20"/>
          <w:szCs w:val="20"/>
        </w:rPr>
      </w:pPr>
      <w:r w:rsidRPr="0084759A">
        <w:rPr>
          <w:sz w:val="20"/>
          <w:szCs w:val="20"/>
        </w:rPr>
        <w:drawing>
          <wp:inline distT="0" distB="0" distL="0" distR="0" wp14:anchorId="3721519B" wp14:editId="5B00BF21">
            <wp:extent cx="5943600" cy="2907030"/>
            <wp:effectExtent l="0" t="0" r="0" b="762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76A01" w14:textId="77777777" w:rsidR="00E16E8D" w:rsidRDefault="00E16E8D" w:rsidP="00956FC2">
      <w:pPr>
        <w:jc w:val="center"/>
        <w:rPr>
          <w:sz w:val="20"/>
          <w:szCs w:val="20"/>
        </w:rPr>
      </w:pPr>
    </w:p>
    <w:p w14:paraId="189D32D3" w14:textId="77777777" w:rsidR="0084759A" w:rsidRDefault="0084759A" w:rsidP="00956FC2">
      <w:pPr>
        <w:jc w:val="center"/>
        <w:rPr>
          <w:sz w:val="20"/>
          <w:szCs w:val="20"/>
        </w:rPr>
      </w:pPr>
    </w:p>
    <w:p w14:paraId="66172DA9" w14:textId="77777777" w:rsidR="0084759A" w:rsidRPr="00956FC2" w:rsidRDefault="0084759A" w:rsidP="00956FC2">
      <w:pPr>
        <w:jc w:val="center"/>
        <w:rPr>
          <w:sz w:val="20"/>
          <w:szCs w:val="20"/>
        </w:rPr>
      </w:pPr>
    </w:p>
    <w:sectPr w:rsidR="0084759A" w:rsidRPr="00956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E781E"/>
    <w:multiLevelType w:val="hybridMultilevel"/>
    <w:tmpl w:val="CD6E9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71131B"/>
    <w:multiLevelType w:val="hybridMultilevel"/>
    <w:tmpl w:val="83CEE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0189583">
    <w:abstractNumId w:val="0"/>
  </w:num>
  <w:num w:numId="2" w16cid:durableId="17850339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3NDezNLUwsTAwtrBU0lEKTi0uzszPAykwrAUAS8sA4CwAAAA="/>
  </w:docVars>
  <w:rsids>
    <w:rsidRoot w:val="00B34EC3"/>
    <w:rsid w:val="00063265"/>
    <w:rsid w:val="00225655"/>
    <w:rsid w:val="00285FEA"/>
    <w:rsid w:val="004D2370"/>
    <w:rsid w:val="00594C78"/>
    <w:rsid w:val="0071733D"/>
    <w:rsid w:val="007A4EC2"/>
    <w:rsid w:val="007D6E9D"/>
    <w:rsid w:val="00807BA8"/>
    <w:rsid w:val="0084759A"/>
    <w:rsid w:val="00852B61"/>
    <w:rsid w:val="00956FC2"/>
    <w:rsid w:val="009764B7"/>
    <w:rsid w:val="009A42B0"/>
    <w:rsid w:val="00AA04B1"/>
    <w:rsid w:val="00B34EC3"/>
    <w:rsid w:val="00BE32F7"/>
    <w:rsid w:val="00C262D5"/>
    <w:rsid w:val="00CF2C15"/>
    <w:rsid w:val="00D175DD"/>
    <w:rsid w:val="00D860F3"/>
    <w:rsid w:val="00DA4F73"/>
    <w:rsid w:val="00DC0786"/>
    <w:rsid w:val="00DF7AB7"/>
    <w:rsid w:val="00E16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5D8A2"/>
  <w15:chartTrackingRefBased/>
  <w15:docId w15:val="{33C7DCCA-A81C-40CF-9BFE-3100C616F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6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Khan</dc:creator>
  <cp:keywords/>
  <dc:description/>
  <cp:lastModifiedBy>Ryan Khan</cp:lastModifiedBy>
  <cp:revision>2</cp:revision>
  <dcterms:created xsi:type="dcterms:W3CDTF">2022-10-09T16:26:00Z</dcterms:created>
  <dcterms:modified xsi:type="dcterms:W3CDTF">2022-10-09T16:26:00Z</dcterms:modified>
</cp:coreProperties>
</file>